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koffers"/>
      <w:r>
        <w:t xml:space="preserve">Koffers</w:t>
      </w:r>
      <w:bookmarkEnd w:id="20"/>
    </w:p>
    <w:p>
      <w:pPr>
        <w:pStyle w:val="Heading2"/>
      </w:pPr>
      <w:bookmarkStart w:id="21" w:name="beneden"/>
      <w:r>
        <w:t xml:space="preserve">Beneden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nni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ru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Jaco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Jas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Jon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Jud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ohann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Nicola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liv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Quin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Johan</w:t>
            </w:r>
          </w:p>
        </w:tc>
      </w:tr>
    </w:tbl>
    <w:p>
      <w:pPr>
        <w:pStyle w:val="Heading2"/>
      </w:pPr>
      <w:bookmarkStart w:id="22" w:name="boven"/>
      <w:r>
        <w:t xml:space="preserve">Bove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i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joe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Gas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Gast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lleen 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lleen 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lleen 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lleen 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Windows, Linux bevri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lleen Window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3T12:45:30Z</dcterms:created>
  <dcterms:modified xsi:type="dcterms:W3CDTF">2020-02-13T12:4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